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negative-exponents"/>
    <w:p>
      <w:pPr>
        <w:pStyle w:val="Heading2"/>
      </w:pPr>
      <w:r>
        <w:t xml:space="preserve">Lesson 7: Negative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numbers with negative exponents.</w:t>
      </w:r>
    </w:p>
    <w:bookmarkStart w:id="21" w:name="math-talk-powers-of-ten"/>
    <w:p>
      <w:pPr>
        <w:pStyle w:val="Heading3"/>
      </w:pPr>
      <w:r>
        <w:t xml:space="preserve">7.1: Math Talk: Powers of Ten</w:t>
      </w:r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0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bookmarkEnd w:id="21"/>
    <w:bookmarkStart w:id="22" w:name="maintain-the-pattern"/>
    <w:p>
      <w:pPr>
        <w:pStyle w:val="Heading3"/>
      </w:pPr>
      <w:r>
        <w:t xml:space="preserve">7.2: Maintain the Pattern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Start w:id="26" w:name="matching-equal-expressions"/>
    <w:p>
      <w:pPr>
        <w:pStyle w:val="Heading3"/>
      </w:pPr>
      <w:r>
        <w:t xml:space="preserve">7.3: Matching Equal Expressions</w:t>
      </w:r>
    </w:p>
    <w:p>
      <w:pPr>
        <w:pStyle w:val="FirstParagraph"/>
      </w:pPr>
      <w:r>
        <w:t xml:space="preserve">Take turns with your partner to match the original expression with an equal or equivalent expression in the list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0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0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  </w:t>
      </w:r>
      <m:oMath>
        <m:sSup>
          <m:e>
            <m:r>
              <m:t>3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 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pStyle w:val="FirstParagraph"/>
      </w:pPr>
      <w:r>
        <w:t xml:space="preserve">Which expressions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?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  </w:t>
      </w: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6"/>
        </w:numPr>
        <w:pStyle w:val="Compact"/>
      </w:pPr>
      <w:r>
        <w:t xml:space="preserve"> 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3Z</dcterms:created>
  <dcterms:modified xsi:type="dcterms:W3CDTF">2022-12-14T07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9b9DfJkVXxASlhaz7vrUmCEHoUbr4sK21u1SPAm5IIOx6tW0FpCDTlin86WsPFcGpp/ADk4zeu54ulV8+Yzw==</vt:lpwstr>
  </property>
</Properties>
</file>